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808808723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Pr="001637BC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563FF9" w:rsidRPr="001637BC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  <w:bookmarkStart w:id="0" w:name="_GoBack"/>
      <w:bookmarkEnd w:id="0"/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563FF9" w:rsidRDefault="00563FF9" w:rsidP="00563FF9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563FF9" w:rsidRPr="00560CF9" w:rsidTr="00BA0C94">
        <w:tc>
          <w:tcPr>
            <w:tcW w:w="3690" w:type="dxa"/>
            <w:shd w:val="clear" w:color="auto" w:fill="auto"/>
          </w:tcPr>
          <w:p w:rsidR="00563FF9" w:rsidRPr="00560CF9" w:rsidRDefault="00563FF9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563FF9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563FF9" w:rsidRPr="00560CF9" w:rsidRDefault="00563FF9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563FF9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563FF9" w:rsidRPr="00560CF9" w:rsidRDefault="00563FF9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563FF9" w:rsidRPr="00560CF9" w:rsidRDefault="00563FF9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808808723"/>
    </w:tbl>
    <w:p w:rsidR="00203CD8" w:rsidRPr="00563FF9" w:rsidRDefault="00203CD8" w:rsidP="00563FF9"/>
    <w:sectPr w:rsidR="00203CD8" w:rsidRPr="00563FF9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B91" w:rsidRDefault="00FC1B91">
      <w:r>
        <w:separator/>
      </w:r>
    </w:p>
  </w:endnote>
  <w:endnote w:type="continuationSeparator" w:id="0">
    <w:p w:rsidR="00FC1B91" w:rsidRDefault="00FC1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861D4F">
      <w:rPr>
        <w:rFonts w:ascii="ITC Stone Sans" w:hAnsi="ITC Stone Sans"/>
        <w:sz w:val="18"/>
        <w:szCs w:val="18"/>
      </w:rPr>
      <w:t>4855 Fourth Street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861D4F">
      <w:rPr>
        <w:rFonts w:ascii="ITC Stone Sans" w:hAnsi="ITC Stone Sans"/>
        <w:sz w:val="18"/>
        <w:szCs w:val="18"/>
      </w:rPr>
      <w:t>1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861D4F">
      <w:rPr>
        <w:rFonts w:ascii="ITC Stone Sans" w:hAnsi="ITC Stone Sans"/>
        <w:sz w:val="18"/>
        <w:szCs w:val="18"/>
      </w:rPr>
      <w:t>0800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861D4F">
      <w:rPr>
        <w:rFonts w:ascii="ITC Stone Sans" w:hAnsi="ITC Stone Sans"/>
        <w:sz w:val="18"/>
        <w:szCs w:val="18"/>
      </w:rPr>
      <w:t>/et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B91" w:rsidRDefault="00FC1B91">
      <w:r>
        <w:separator/>
      </w:r>
    </w:p>
  </w:footnote>
  <w:footnote w:type="continuationSeparator" w:id="0">
    <w:p w:rsidR="00FC1B91" w:rsidRDefault="00FC1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5F48E6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E</w:t>
                          </w:r>
                          <w:r w:rsidR="00861D4F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ngineering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5F48E6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E</w:t>
                    </w:r>
                    <w:r w:rsidR="00861D4F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ngineering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4D2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ksrHaVW4Nk1d/P1ngqYHZJMZwmfy7tm71tmo0mfk7VGM5MI5w6rhQSq9ZT/SKaBvXiD36q9asWPQicQG0ezew==" w:salt="dm23Ama7rbkGuVrSiPtbT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gUA6QbAOSwAAAA="/>
  </w:docVars>
  <w:rsids>
    <w:rsidRoot w:val="000A0BB3"/>
    <w:rsid w:val="00033EFB"/>
    <w:rsid w:val="000A0BB3"/>
    <w:rsid w:val="000D26C9"/>
    <w:rsid w:val="000F1AFD"/>
    <w:rsid w:val="00157F81"/>
    <w:rsid w:val="0016268C"/>
    <w:rsid w:val="00196953"/>
    <w:rsid w:val="00203CD8"/>
    <w:rsid w:val="0022215B"/>
    <w:rsid w:val="002334BC"/>
    <w:rsid w:val="0044229C"/>
    <w:rsid w:val="00467E56"/>
    <w:rsid w:val="004D7124"/>
    <w:rsid w:val="00555496"/>
    <w:rsid w:val="00563FF9"/>
    <w:rsid w:val="005F48E6"/>
    <w:rsid w:val="00647F78"/>
    <w:rsid w:val="006871C9"/>
    <w:rsid w:val="008107E8"/>
    <w:rsid w:val="00861D4F"/>
    <w:rsid w:val="009506E4"/>
    <w:rsid w:val="00B302AE"/>
    <w:rsid w:val="00C83DAF"/>
    <w:rsid w:val="00DA22D7"/>
    <w:rsid w:val="00DA558B"/>
    <w:rsid w:val="00DD728B"/>
    <w:rsid w:val="00E316F9"/>
    <w:rsid w:val="00E67E25"/>
    <w:rsid w:val="00EA42DD"/>
    <w:rsid w:val="00ED3511"/>
    <w:rsid w:val="00F2762A"/>
    <w:rsid w:val="00FC1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18-01-23T20:00:00Z</dcterms:created>
  <dcterms:modified xsi:type="dcterms:W3CDTF">2020-03-03T14:57:00Z</dcterms:modified>
</cp:coreProperties>
</file>